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D52A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50198BB2" w:rsidR="002A4175" w:rsidRDefault="00912697" w:rsidP="002A4175">
      <w:pPr>
        <w:pStyle w:val="Heading2"/>
      </w:pPr>
      <w:r>
        <w:t>Case Study</w:t>
      </w:r>
    </w:p>
    <w:p w14:paraId="60423ACE" w14:textId="7B0B1605" w:rsidR="004B463B" w:rsidRDefault="0092704C" w:rsidP="004B463B">
      <w:pPr>
        <w:ind w:firstLine="360"/>
      </w:pPr>
      <w:r>
        <w:t xml:space="preserve">Black Bean started as a small </w:t>
      </w:r>
      <w:r w:rsidR="00640F17">
        <w:t>‘</w:t>
      </w:r>
      <w:r>
        <w:t>mom and pops restaurant,</w:t>
      </w:r>
      <w:r w:rsidR="00640F17">
        <w:t>’</w:t>
      </w:r>
      <w:r>
        <w:t xml:space="preserve"> and over the last several years, expanded operations to include hundreds of international locations.  The company prides itself on delivering consistently high-quality fruit desserts, regionally sourced from local farms.  This </w:t>
      </w:r>
      <w:r w:rsidR="004B463B">
        <w:t xml:space="preserve">local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ould manually collect metrics across the store though this approach was tedious and full of errors.  For instance, when the restaurant becomes crowded, the team wholly dedicates to the customer, causing missed readings.  Instead, a transition towards automated solutions with IoT devices provides an economical approach to get 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Consider scanning an RFID tag on a fruit container as it passes from the farmer, the distribution center, the receiving dock, and finally, the chef—creating an analyzable lifecycle.  However, the lifecycle of the desserts does </w:t>
      </w:r>
      <w:r w:rsidR="004B463B">
        <w:lastRenderedPageBreak/>
        <w:t>not end here.  It continues with the customer scanning their mobile device, creating a point of sales record, and discussing the purchase on social media.</w:t>
      </w:r>
    </w:p>
    <w:p w14:paraId="336298B6" w14:textId="77777777" w:rsidR="00746AD3" w:rsidRDefault="00746AD3" w:rsidP="00746AD3">
      <w:pPr>
        <w:pStyle w:val="Heading2"/>
      </w:pPr>
      <w:r>
        <w:t xml:space="preserve">What types of data artifacts </w:t>
      </w:r>
      <w:proofErr w:type="gramStart"/>
      <w:r>
        <w:t>exist</w:t>
      </w:r>
      <w:proofErr w:type="gramEnd"/>
    </w:p>
    <w:p w14:paraId="5AF7BA5A" w14:textId="492A508A" w:rsidR="00746AD3" w:rsidRDefault="00746AD3" w:rsidP="00746AD3">
      <w:pPr>
        <w:ind w:firstLine="360"/>
      </w:pPr>
      <w:r>
        <w:t xml:space="preserve">Black Bean relies on a central data lake hosted in the public cloud to store all raw results from the logistical systems, restaurants, mobile apps, and social media impressions.  These unstructured artifacts need to go through several iterations of curation as they promote through the corporate data catalog.  For instance, the organization manages thousands of temperature sensors that were manufactured by dozens of providers, each with minor differences to the telemetry schema, such as property names, data type encoding, and units (Fahrenheit versus Celsius).  After normalizing the sensor values, they can start to connect 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the telemetry contains </w:t>
      </w:r>
      <w:proofErr w:type="gramStart"/>
      <w:r>
        <w:t>sufficient</w:t>
      </w:r>
      <w:proofErr w:type="gramEnd"/>
      <w:r>
        <w:t xml:space="preserve"> information to derive these states.  With the capability to predict state comes the ability to remediate, such as killing the meat slicer</w:t>
      </w:r>
      <w:r w:rsidR="00640F17">
        <w:t>’</w:t>
      </w:r>
      <w:r>
        <w:t xml:space="preserve">s power.  The predictive capabilities become even more advanced as IoT devices include video </w:t>
      </w:r>
      <w:proofErr w:type="gramStart"/>
      <w:r>
        <w:t>recording, and</w:t>
      </w:r>
      <w:proofErr w:type="gramEnd"/>
      <w:r>
        <w:t xml:space="preserve"> rely on deep learning to discover domain-specific actions.  Consider the benefits of being able to analyze every customer</w:t>
      </w:r>
      <w:r w:rsidR="00640F17">
        <w:t>’</w:t>
      </w:r>
      <w:r>
        <w:t>s cashier interaction, and then evangelize the more successful traits.</w:t>
      </w:r>
    </w:p>
    <w:p w14:paraId="1018EE8D" w14:textId="2B03CB49" w:rsidR="00733F4B" w:rsidRDefault="00733F4B" w:rsidP="00733F4B">
      <w:pPr>
        <w:pStyle w:val="Heading2"/>
      </w:pPr>
      <w:r>
        <w:t>What business goals use these artifacts</w:t>
      </w:r>
    </w:p>
    <w:p w14:paraId="20DA1DC3" w14:textId="34A70C4D" w:rsidR="00DD0F63" w:rsidRDefault="00746AD3" w:rsidP="00DD0F6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w:t>
      </w:r>
      <w:r>
        <w:lastRenderedPageBreak/>
        <w:t>data sources based on their ability to address those questions.  During filtration, having a logical framework can improve the search process through partition pruning of the relevant data stores.  For instance, if the business operates in Michigan, there is minimal value in exploring Texas-specific data.</w:t>
      </w:r>
      <w:r w:rsidR="00DD0F63">
        <w:t xml:space="preserve">  </w:t>
      </w:r>
      <w:r w:rsidR="00DD0F63">
        <w:t>Consider the scenario where the organization wants to execute the most efficient marketing campaign using the least amount of resources.  Without proper planning, the business might stumble upon an acceptable deliverable (local maxima).  However, they are unlikely to encounter the global maxima.  If instead, the company explicitly defined the objective as “increase awareness of their product to minorities and underserved rural populations,”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target physical advertisements</w:t>
      </w:r>
      <w:r w:rsidR="00DD0F63">
        <w:t>.</w:t>
      </w:r>
    </w:p>
    <w:p w14:paraId="644CC193" w14:textId="6822B17B" w:rsidR="00912697" w:rsidRPr="00DF1097" w:rsidRDefault="00DD0F63" w:rsidP="00DD0F63">
      <w:pPr>
        <w:ind w:firstLine="360"/>
      </w:pPr>
      <w:r>
        <w:t>Businesses with perishable supply chains hold risk in their carrying inventory.  If there is too much inventory, then capital is unavailable for other activities, and too little will miss sales opportunities</w:t>
      </w:r>
      <w:r w:rsidRPr="00DD0F63">
        <w:t xml:space="preserve">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r>
        <w:t xml:space="preserve">.  The organization needs to define this optimization objective </w:t>
      </w:r>
      <w:r>
        <w:t>Specific, Measurable, Attainable, Realistic, and Timely (SMART).</w:t>
      </w:r>
      <w:r>
        <w:t xml:space="preserve">  For instance, using the inventory tracking and point of sales information can funnel into a forecasting model that predicts how many apples the business will need for the next two weeks.  As the precision of this model increases the amount of excess carry can </w:t>
      </w:r>
      <w:proofErr w:type="gramStart"/>
      <w:r>
        <w:t>decrease, and</w:t>
      </w:r>
      <w:proofErr w:type="gramEnd"/>
      <w:r>
        <w:t xml:space="preserve"> improve sales margins. </w:t>
      </w:r>
      <w:r w:rsidR="00564B03">
        <w:t xml:space="preserve"> </w:t>
      </w:r>
      <w:r>
        <w:t>Social media intelligence is a crystal ball into customer preferences, and provides should be a goal of all businesses</w:t>
      </w:r>
      <w:r w:rsidRPr="00DD0F63">
        <w:t xml:space="preserve"> </w:t>
      </w:r>
      <w:sdt>
        <w:sdtPr>
          <w:id w:val="-326668772"/>
          <w:citation/>
        </w:sdtPr>
        <w:sdtContent>
          <w:r>
            <w:fldChar w:fldCharType="begin"/>
          </w:r>
          <w:r>
            <w:instrText xml:space="preserve"> CITATION Gio18 \l 1033 </w:instrText>
          </w:r>
          <w:r>
            <w:fldChar w:fldCharType="separate"/>
          </w:r>
          <w:r>
            <w:rPr>
              <w:noProof/>
            </w:rPr>
            <w:t>(Gioti, Ponis, &amp; Panayiotou, 2018)</w:t>
          </w:r>
          <w:r>
            <w:fldChar w:fldCharType="end"/>
          </w:r>
        </w:sdtContent>
      </w:sdt>
      <w:r>
        <w:t>.</w:t>
      </w:r>
      <w:r w:rsidR="00564B03">
        <w:t xml:space="preserve">  Black Bean could look to expand its loyalty rewards members through Facebook or Twitter advertising.  </w:t>
      </w:r>
    </w:p>
    <w:p w14:paraId="7C1AA13C" w14:textId="6ACE461B" w:rsidR="0016568C" w:rsidRDefault="0016568C" w:rsidP="0016568C">
      <w:r>
        <w:tab/>
      </w:r>
    </w:p>
    <w:p w14:paraId="6B73BD2A" w14:textId="58BDFEE3" w:rsidR="00733F4B" w:rsidRPr="00733F4B" w:rsidRDefault="00733F4B" w:rsidP="00733F4B">
      <w:pPr>
        <w:pStyle w:val="Heading1"/>
      </w:pPr>
      <w:r>
        <w:lastRenderedPageBreak/>
        <w:t>Section II: Collecting and Enhancement</w:t>
      </w:r>
    </w:p>
    <w:p w14:paraId="6165E676" w14:textId="47DE0937" w:rsidR="00733F4B" w:rsidRDefault="001E4F95" w:rsidP="00733F4B">
      <w:pPr>
        <w:pStyle w:val="Heading2"/>
      </w:pPr>
      <w:r>
        <w:t>Preprocessing Data Resources</w:t>
      </w:r>
    </w:p>
    <w:p w14:paraId="6419EE13" w14:textId="4DE57EF0" w:rsidR="006352E2" w:rsidRDefault="00ED1466" w:rsidP="003761B6">
      <w:r>
        <w:tab/>
        <w:t xml:space="preserve">Countless failed data mining experiments begin with the assumption that pairing large quantities of data with advanced statistical algorithms produces quality insights.  The reason this approach does not work is that the algorithms can only apply statistical inference based on the provided </w:t>
      </w:r>
      <w:proofErr w:type="gramStart"/>
      <w:r>
        <w:t>data, and</w:t>
      </w:r>
      <w:proofErr w:type="gramEnd"/>
      <w:r>
        <w:t xml:space="preserve"> cannot derive domain-specific rules.</w:t>
      </w:r>
      <w:r w:rsidR="002E2B9C">
        <w:t xml:space="preserve">  </w:t>
      </w:r>
      <w:r>
        <w:t>For instance, a missing value for a temperature sensor might indic</w:t>
      </w:r>
      <w:r w:rsidR="006352E2">
        <w:t>a</w:t>
      </w:r>
      <w:r>
        <w:t>te a network failure, versus a smart outlet means the associated device is disabled</w:t>
      </w:r>
      <w:r w:rsidR="002E2B9C" w:rsidRPr="002E2B9C">
        <w:t xml:space="preserve"> </w:t>
      </w:r>
      <w:sdt>
        <w:sdtPr>
          <w:id w:val="917840131"/>
          <w:citation/>
        </w:sdtPr>
        <w:sdtContent>
          <w:r w:rsidR="002E2B9C">
            <w:fldChar w:fldCharType="begin"/>
          </w:r>
          <w:r w:rsidR="002E2B9C">
            <w:instrText xml:space="preserve"> CITATION Raw17 \l 1033 </w:instrText>
          </w:r>
          <w:r w:rsidR="002E2B9C">
            <w:fldChar w:fldCharType="separate"/>
          </w:r>
          <w:r w:rsidR="002E2B9C">
            <w:rPr>
              <w:noProof/>
            </w:rPr>
            <w:t xml:space="preserve"> (Rawal et al., 2017)</w:t>
          </w:r>
          <w:r w:rsidR="002E2B9C">
            <w:fldChar w:fldCharType="end"/>
          </w:r>
        </w:sdtContent>
      </w:sdt>
      <w:r>
        <w:t xml:space="preserve">.  Depending on the prediction scenario, these missing values could be the most or least important detail, since the algorithm cannot magically discover these internal rules, training data must account for these </w:t>
      </w:r>
      <w:r w:rsidR="006352E2">
        <w:t>situations</w:t>
      </w:r>
      <w:r>
        <w:t>.</w:t>
      </w:r>
    </w:p>
    <w:p w14:paraId="01214AD3" w14:textId="009232C8" w:rsidR="002E2B9C" w:rsidRDefault="006352E2" w:rsidP="002E2B9C">
      <w:pPr>
        <w:ind w:firstLine="360"/>
      </w:pPr>
      <w:r>
        <w:t xml:space="preserve">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t>
      </w:r>
      <w:r>
        <w:t>Many analysts reportedly spend nearly 70% of the experimentation time cleaning and preparing data</w:t>
      </w:r>
      <w:sdt>
        <w:sdtPr>
          <w:id w:val="-1167706997"/>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other common challenge comes from incoming data arriving in different shapes and sizes, and normalization processes need to standardize those values.  For instance, inventory reports can contain units in both pounds and kilograms, making direct comparisons impossible, and other numerical values might have entirely different range scales that require nonparametric conversions.  After normalization, there can be multiple rounds of using descriptive statistics to discover anomalies and unexpected outliers. </w:t>
      </w:r>
      <w:r>
        <w:t>When analysis does not handle these aspects upfront, it creates garbage-in/garbage-out scenario</w:t>
      </w:r>
      <w:r w:rsidR="00D019BF">
        <w:t>s</w:t>
      </w:r>
      <w:r>
        <w:t>.</w:t>
      </w:r>
      <w:r>
        <w:t xml:space="preserve">  </w:t>
      </w:r>
      <w:r>
        <w:t xml:space="preserve">These scenarios can cascade of problems, </w:t>
      </w:r>
      <w:r w:rsidR="00D019BF">
        <w:t>such as</w:t>
      </w:r>
      <w:r>
        <w:t xml:space="preserve"> </w:t>
      </w:r>
      <w:r w:rsidR="00D019BF">
        <w:t xml:space="preserve">(1) an erroneous </w:t>
      </w:r>
      <w:r>
        <w:t>manual entry of 555 degrees instead of 55 degrees</w:t>
      </w:r>
      <w:r w:rsidR="00D019BF">
        <w:t xml:space="preserve">, (2) becomes part of a feature mean </w:t>
      </w:r>
      <w:r w:rsidR="00D019BF">
        <w:lastRenderedPageBreak/>
        <w:t xml:space="preserve">calculation, (3) that becomes the </w:t>
      </w:r>
      <w:r>
        <w:t xml:space="preserve">default </w:t>
      </w:r>
      <w:r w:rsidR="00D019BF">
        <w:t>for missing values</w:t>
      </w:r>
      <w:r>
        <w:t xml:space="preserve">, </w:t>
      </w:r>
      <w:r w:rsidR="00D019BF">
        <w:t>and (4) skews training that relies on this feature</w:t>
      </w:r>
      <w:r>
        <w:t>.</w:t>
      </w:r>
      <w:r w:rsidR="002E2B9C">
        <w:t xml:space="preserve">  During this cleaning process, it is critical to record the applied actions so that the results are reproducible</w:t>
      </w:r>
      <w:r w:rsidR="002E2B9C" w:rsidRPr="002E2B9C">
        <w:t xml:space="preserve"> </w:t>
      </w:r>
      <w:sdt>
        <w:sdtPr>
          <w:id w:val="-420421034"/>
          <w:citation/>
        </w:sdtPr>
        <w:sdtContent>
          <w:r w:rsidR="002E2B9C">
            <w:fldChar w:fldCharType="begin"/>
          </w:r>
          <w:r w:rsidR="002E2B9C">
            <w:instrText xml:space="preserve"> CITATION Zam19 \l 1033 </w:instrText>
          </w:r>
          <w:r w:rsidR="002E2B9C">
            <w:fldChar w:fldCharType="separate"/>
          </w:r>
          <w:r w:rsidR="002E2B9C">
            <w:rPr>
              <w:noProof/>
            </w:rPr>
            <w:t>(Zambetti, Pinto, &amp; Pezzotta, 2019)</w:t>
          </w:r>
          <w:r w:rsidR="002E2B9C">
            <w:fldChar w:fldCharType="end"/>
          </w:r>
        </w:sdtContent>
      </w:sdt>
      <w:r w:rsidR="002E2B9C">
        <w:t>.  One solution is to have automation scripts that register each transformation with a data catalog and archive into the data lake.</w:t>
      </w:r>
    </w:p>
    <w:p w14:paraId="5F0ECC53" w14:textId="2AD530FD" w:rsidR="001E4F95" w:rsidRDefault="001E4F95" w:rsidP="00855810">
      <w:pPr>
        <w:pStyle w:val="ListParagraph"/>
        <w:numPr>
          <w:ilvl w:val="0"/>
          <w:numId w:val="2"/>
        </w:numPr>
      </w:pPr>
      <w:r>
        <w:t>After cleaning and schematizing the incoming data, the next analyst needs to determine which aspects are relevant for their data mining objective.  Having large amounts of unrelated information does not improve results, and for many scenarios, it only slows down model training times.</w:t>
      </w:r>
    </w:p>
    <w:p w14:paraId="08C467D2" w14:textId="1AB49C25" w:rsidR="00855810" w:rsidRPr="001E4F95" w:rsidRDefault="00855810" w:rsidP="00855810">
      <w:pPr>
        <w:pStyle w:val="ListParagraph"/>
        <w:numPr>
          <w:ilvl w:val="0"/>
          <w:numId w:val="2"/>
        </w:numPr>
      </w:pPr>
      <w:r>
        <w:t xml:space="preserve">The cleaned data set might need additional enhancements by combining across related information.  For instance, the marketing team can use Point </w:t>
      </w:r>
      <w:proofErr w:type="gramStart"/>
      <w:r>
        <w:t>Of</w:t>
      </w:r>
      <w:proofErr w:type="gramEnd"/>
      <w:r>
        <w:t xml:space="preserve"> Sales + Mobile App + seasonal trends to create targeted marketing campaigns</w:t>
      </w:r>
    </w:p>
    <w:p w14:paraId="3C759035" w14:textId="5E94EE82" w:rsidR="00733F4B" w:rsidRDefault="00733F4B" w:rsidP="00733F4B">
      <w:pPr>
        <w:pStyle w:val="Heading2"/>
      </w:pPr>
      <w:r>
        <w:t>Required Collection Resources</w:t>
      </w:r>
    </w:p>
    <w:p w14:paraId="351FD3A5" w14:textId="12E16B3B" w:rsidR="00EC114D" w:rsidRDefault="00EC114D" w:rsidP="00EC114D">
      <w:r>
        <w:tab/>
        <w:t xml:space="preserve">Tracking inventory across the supply chain has several integration points that blend between cyber and physical systems.  Suppliers need to place RFID passive tags on each container and then scan them for the invoice statements.  Trucks load these containers and report their progress through GPS technologies </w:t>
      </w:r>
      <w:proofErr w:type="spellStart"/>
      <w:r>
        <w:t>en</w:t>
      </w:r>
      <w:proofErr w:type="spellEnd"/>
      <w:r>
        <w:t xml:space="preserve"> route to the distribution warehouses.  Warehouse employees move the containers into refrigeration units that report both atmospheric conditions and asset tracking within the distribution center.  When those items are ready for restaurant consumption, warehouse employees record the specific containers that become shipped.  On the receiving end, managers and staff need to unload the ingredients and begin local accounting of health and safety aspects (e.g., temperature controls).  Orchestrating this journey requires commodity hardware (e.g., </w:t>
      </w:r>
      <w:proofErr w:type="spellStart"/>
      <w:r>
        <w:t>WiFi</w:t>
      </w:r>
      <w:proofErr w:type="spellEnd"/>
      <w:r>
        <w:t xml:space="preserve"> routers), specialized systems (e.g., IoT sensors), and manual data entry (e.g., pen and paper).  Automated steps that rely on hardware are inherently more </w:t>
      </w:r>
      <w:r>
        <w:lastRenderedPageBreak/>
        <w:t>accurate reliable, as there is a greater chance of the action occurring.  For instance, as inventory moves between rooms, RFID technology can automatically update the Enterprise Resource Management (ERM) systems, thus reducing the chances that containers become lost</w:t>
      </w:r>
      <w:r w:rsidRPr="00EC114D">
        <w:t xml:space="preserve"> </w:t>
      </w:r>
      <w:sdt>
        <w:sdtPr>
          <w:id w:val="553596199"/>
          <w:citation/>
        </w:sdtPr>
        <w:sdtContent>
          <w:r>
            <w:fldChar w:fldCharType="begin"/>
          </w:r>
          <w:r>
            <w:instrText xml:space="preserve"> CITATION Zha18 \l 1033 </w:instrText>
          </w:r>
          <w:r>
            <w:fldChar w:fldCharType="separate"/>
          </w:r>
          <w:r>
            <w:rPr>
              <w:noProof/>
            </w:rPr>
            <w:t xml:space="preserve"> (Zhang et al., 2018)</w:t>
          </w:r>
          <w:r>
            <w:fldChar w:fldCharType="end"/>
          </w:r>
        </w:sdtContent>
      </w:sdt>
      <w:r>
        <w:t xml:space="preserve">.  However, having vast quantities of dark data does not provide any value, as new insights are not forming.  Instead, cloud analytical solutions need to create rules that discover the container is in the wrong section of the warehouse.  </w:t>
      </w:r>
      <w:proofErr w:type="spellStart"/>
      <w:r>
        <w:t>Croson</w:t>
      </w:r>
      <w:proofErr w:type="spellEnd"/>
      <w:r>
        <w:t xml:space="preserve"> and Donohue (2003) propose that these insights need to be </w:t>
      </w:r>
      <w:proofErr w:type="gramStart"/>
      <w:r>
        <w:t>bidirectional, and</w:t>
      </w:r>
      <w:proofErr w:type="gramEnd"/>
      <w:r>
        <w:t xml:space="preserve"> sharing forecast predictions with suppliers can reduce the bullwhip effect.  Supporting this symbiotic relationship requires collection resources also to publish aggregate partner feeds.</w:t>
      </w:r>
    </w:p>
    <w:p w14:paraId="36109B95" w14:textId="77777777" w:rsidR="001A1EE0" w:rsidRDefault="00EC114D" w:rsidP="00EC114D">
      <w:r>
        <w:tab/>
        <w:t xml:space="preserve">Resource collection expands beyond the inventory supply chain and into the restaurant, where IoT technologies can improve numerous aspects of the customer experience.  Surveillance technologies can detect and measure how long customers hang out and table cleaning cadences.  Fong et al. (2016) describe a system for mining custom gestures from video feeds to determine what actions are occurring.  Using a similar technology would allow safety systems to detect erroneous behavior and operate as a circuit breaker.  For example, if an employee is intoxicated, they should not be permitted to operate heavy machinery, and detecting this state could prevent an accident.  These futuristic scenarios are becoming mainstream because of the ubiquitous access to public cloud platforms, such as Amazon </w:t>
      </w:r>
      <w:proofErr w:type="spellStart"/>
      <w:r>
        <w:t>SageMaker</w:t>
      </w:r>
      <w:proofErr w:type="spellEnd"/>
      <w:r>
        <w:t xml:space="preserve"> and Azure Cognitive Services, with support for deep video learning.</w:t>
      </w:r>
    </w:p>
    <w:p w14:paraId="2A6835F8" w14:textId="25FAA942" w:rsidR="00733F4B" w:rsidRDefault="001A1EE0" w:rsidP="002E2B9C">
      <w:pPr>
        <w:ind w:firstLine="360"/>
      </w:pPr>
      <w:r>
        <w:t xml:space="preserve">This paradigm shift towards video-centric technologies provides </w:t>
      </w:r>
      <w:r w:rsidR="002E2B9C">
        <w:t xml:space="preserve">higher </w:t>
      </w:r>
      <w:r>
        <w:t xml:space="preserve">contextualized </w:t>
      </w:r>
      <w:r w:rsidR="002E2B9C">
        <w:t>data</w:t>
      </w:r>
      <w:r>
        <w:t>, but also requires substantially more bandwidth.  It will become prohibitively expensive to upload these video streams, and that creates a need for edge computing that performs an initial curation and filtration process</w:t>
      </w:r>
      <w:r w:rsidRPr="001A1EE0">
        <w:t xml:space="preserve">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r>
        <w:t xml:space="preserve">.  For instance, a local stream processor might </w:t>
      </w:r>
      <w:r>
        <w:lastRenderedPageBreak/>
        <w:t>classify simple actions within the feed justifies either higher or lower sampling rates.  There will also be specific behaviors that need to stay onsite for auditory or compliance purposes.</w:t>
      </w:r>
    </w:p>
    <w:p w14:paraId="0425B9B8" w14:textId="22A12944" w:rsidR="00733F4B" w:rsidRDefault="00733F4B" w:rsidP="00733F4B">
      <w:pPr>
        <w:pStyle w:val="Heading2"/>
      </w:pPr>
      <w:r>
        <w:t>What logical components or assumptions exist</w:t>
      </w:r>
    </w:p>
    <w:p w14:paraId="1D5E0A43" w14:textId="6B3F93CF" w:rsidR="00AF14BC" w:rsidRDefault="00AF14BC" w:rsidP="00AF14BC">
      <w:r>
        <w:tab/>
        <w:t xml:space="preserve">The semantic model represents a logical component of the distribution, food preparation, or customer satisfaction systems.  Each model instance represents a state in time snapshot of various interconnected sensors that collectively describe the broader state.  For instanc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communicates the detail.  Consider knowing that the number of guests was low for a </w:t>
      </w:r>
      <w:proofErr w:type="gramStart"/>
      <w:r>
        <w:t>particular hour</w:t>
      </w:r>
      <w:proofErr w:type="gramEnd"/>
      <w:r>
        <w:t>, and asking is that a concern?  If the worker count is also low or there is a hurricane, then perhaps it is expected.  Are some of the guests likely to get food poison?  If the model knows how many employees are on sick and the storage temperature variability, then a calculatable probability exists. Similarly, the inventory lifecycle is a temporal model where each checkpoint represents a point in time.  At each checkpoint, collecting per container features, such as contents, GPS coordinates, time stamps, and storage conditions, allows the business to predict the decay of that produce at higher precision.</w:t>
      </w:r>
    </w:p>
    <w:p w14:paraId="40D07EFE" w14:textId="46752DA5" w:rsidR="000A777E" w:rsidRDefault="00AF14BC" w:rsidP="000A777E">
      <w:r>
        <w:tab/>
        <w:t xml:space="preserve">Many assumptions come into these models, such they are complete and not malicious.  If an employee was negligent with the storage of inventory, they might seek to cover their tracks to avoid retribution from management (e.g., reporting erroneous values).  Concept drift occurs when the features of the model no longer align with predictions.  This scenario could happen as preparation items move between stations, and relabeling does not occur, causing telemetry signals with the </w:t>
      </w:r>
      <w:r w:rsidR="000A777E">
        <w:t>meat-slicer reporting as the toaster</w:t>
      </w:r>
      <w:r>
        <w:t>.</w:t>
      </w:r>
      <w:r w:rsidR="000A777E">
        <w:t xml:space="preserve">  For specific prediction solutions, this </w:t>
      </w:r>
      <w:r w:rsidR="000A777E">
        <w:lastRenderedPageBreak/>
        <w:t>inaccurate state could prevent detection and safety alerting, among other undesirable behaviors.  Partial mitigation of these issues can occur during the data cleaning phase by including a curation phase to classify and predict the telemetry source.  Imagine a smart outlet is reporting the power consumption—a mixer and toaster will have different time graph distributions and thus different signatures (e.g., Jenson-Shannon Divergence).</w:t>
      </w:r>
    </w:p>
    <w:p w14:paraId="6729AEF3" w14:textId="070F282C" w:rsidR="00733F4B" w:rsidRDefault="00733F4B" w:rsidP="00733F4B">
      <w:pPr>
        <w:pStyle w:val="Heading1"/>
      </w:pPr>
      <w:r>
        <w:t>Section III: Evaluation Procedures</w:t>
      </w:r>
    </w:p>
    <w:p w14:paraId="72EB454A" w14:textId="603B785A" w:rsidR="00733F4B" w:rsidRDefault="00733F4B" w:rsidP="00733F4B">
      <w:pPr>
        <w:pStyle w:val="Heading2"/>
      </w:pPr>
      <w:r>
        <w:t>What statistical techniques can measure process ROI</w:t>
      </w:r>
    </w:p>
    <w:p w14:paraId="6484ECBC" w14:textId="1307192C" w:rsidR="00640F17" w:rsidRDefault="00640F17" w:rsidP="003B7E9E">
      <w:r>
        <w:tab/>
        <w:t>Successful projects need to expand on business goals and provide measurable value towards the organizational mission.  Mature firms can explain their mission in terms of high-level objectives and Key Performance Indicators (KPI) that convey the aggregate performance of that aspect</w:t>
      </w:r>
      <w:r w:rsidRPr="00640F17">
        <w:t xml:space="preserve"> </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For instance, Black Bean has a focus on increasing repeat customer traffic, so they track through the loyalty rewards programs and </w:t>
      </w:r>
      <w:proofErr w:type="spellStart"/>
      <w:r>
        <w:t>PoS</w:t>
      </w:r>
      <w:proofErr w:type="spellEnd"/>
      <w:r>
        <w:t xml:space="preserve"> return rates.  After launching a marketing campaign, this metric helps to evaluate its performance, as it communicates the impact and value.  </w:t>
      </w:r>
      <w:proofErr w:type="spellStart"/>
      <w:r>
        <w:t>Snee</w:t>
      </w:r>
      <w:proofErr w:type="spellEnd"/>
      <w:r>
        <w:t xml:space="preserve"> (2015) warns about multicollinearity and how</w:t>
      </w:r>
      <w:r>
        <w:t xml:space="preserve"> given enough random variables, some will naturally correlate.  External elements, like diet fads and economic recessions, can also dampen the customer’s appetite for discretionary desserts, irrespective of the marketing campaign.  </w:t>
      </w:r>
      <w:r>
        <w:t>Liyanage et al. (2018)</w:t>
      </w:r>
      <w:r>
        <w:t xml:space="preserve"> propose that KPIs should be decomposable with child-KPIs acting as supporting evidence.  Unlike the external factors, monitoring order latencies, recommendation accuracies, and similar interactions with the customer are within the control of the site.  When the internal and broad metrics are decaying in unison, it confirms the correlation exists and likely related 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w:t>
      </w:r>
      <w:r w:rsidR="00C618A4">
        <w:lastRenderedPageBreak/>
        <w:t>these norms and their standard distribution provides a numeric score to the extent an observation is an outlier and requires further investigation.</w:t>
      </w:r>
      <w:r w:rsidR="003B7E9E">
        <w:t xml:space="preserve">  Third, cross-validation with test data can also measure the accuracy of a system by assessing its performance against real data.  If a prediction system can make reliable forecasts towards a business objective, then it has the potential to generate value.</w:t>
      </w:r>
    </w:p>
    <w:p w14:paraId="31E4657B" w14:textId="4A501928" w:rsidR="00733F4B" w:rsidRPr="00733F4B" w:rsidRDefault="00733F4B" w:rsidP="00733F4B">
      <w:pPr>
        <w:pStyle w:val="Heading1"/>
      </w:pPr>
      <w:r>
        <w:t xml:space="preserve">Section IV: </w:t>
      </w:r>
      <w:r w:rsidR="00A411E4">
        <w:t xml:space="preserve">Future </w:t>
      </w:r>
      <w:r>
        <w:t>Applications</w:t>
      </w:r>
    </w:p>
    <w:p w14:paraId="31336A3C" w14:textId="3D89D5BB" w:rsidR="00733F4B" w:rsidRDefault="00733F4B" w:rsidP="00733F4B">
      <w:pPr>
        <w:pStyle w:val="Heading2"/>
      </w:pPr>
      <w:r>
        <w:t xml:space="preserve">What data mining </w:t>
      </w:r>
      <w:r w:rsidR="002E2B9C">
        <w:t xml:space="preserve">techniques </w:t>
      </w:r>
      <w:r>
        <w:t xml:space="preserve">can </w:t>
      </w:r>
      <w:r w:rsidR="002E2B9C">
        <w:t xml:space="preserve">be </w:t>
      </w:r>
      <w:r>
        <w:t>appl</w:t>
      </w:r>
      <w:r w:rsidR="002E2B9C">
        <w:t>ied</w:t>
      </w:r>
    </w:p>
    <w:p w14:paraId="1982A166" w14:textId="5EF57588" w:rsidR="00177C4D" w:rsidRDefault="002E2B9C" w:rsidP="005E4B62">
      <w:pPr>
        <w:ind w:firstLine="360"/>
      </w:pPr>
      <w:r>
        <w:t xml:space="preserve">The four major categories of data mining are </w:t>
      </w:r>
      <w:r>
        <w:t xml:space="preserve">regression, classification, </w:t>
      </w:r>
      <w:r>
        <w:t xml:space="preserve">association </w:t>
      </w:r>
      <w:proofErr w:type="gramStart"/>
      <w:r>
        <w:t>rule</w:t>
      </w:r>
      <w:r>
        <w:t>s</w:t>
      </w:r>
      <w:r>
        <w:t xml:space="preserve">, </w:t>
      </w:r>
      <w:r>
        <w:t xml:space="preserve"> and</w:t>
      </w:r>
      <w:proofErr w:type="gramEnd"/>
      <w:r>
        <w:t xml:space="preserve"> </w:t>
      </w:r>
      <w:r>
        <w:t>clustering techniques</w:t>
      </w:r>
      <w:sdt>
        <w:sdtPr>
          <w:id w:val="-673492924"/>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w:t>
      </w:r>
      <w:r>
        <w:t xml:space="preserve">  </w:t>
      </w:r>
      <w:r>
        <w:t>Association rules are patterns that take the form of ‘if X then Y,’ such as a person that buys bread is likely also to purchase butter.  Clustering and classification are related strategies that both attempt to group similar items into buckets.  The critical difference is that classification knows the bucket labels ahead of time (supervised) while clustering does not (unsupervised).  Regression modeling tries to find a mathematical equation that explains the observations.</w:t>
      </w:r>
      <w:r w:rsidR="005E4B62">
        <w:t xml:space="preserve">  Numerous implementation-specific permutations of these categories exist though they all follow the same general structure.  Forecasting expected guests on a future date through Gradient Decent Regression (GDR) or </w:t>
      </w:r>
      <w:proofErr w:type="spellStart"/>
      <w:r w:rsidR="005E4B62">
        <w:t>MultiLayer</w:t>
      </w:r>
      <w:proofErr w:type="spellEnd"/>
      <w:r w:rsidR="005E4B62">
        <w:t xml:space="preserve"> Perceptron Regression (MLPR), both take feature sets and attempt to map them those values to a continuous numeric output range.  Even distinctly different solutions such as Decision Tree Regression still support this consistent input and output format.  This consistency enables researchers to follow general scenario recipes to produce scenario-specific results, provided </w:t>
      </w:r>
      <w:proofErr w:type="gramStart"/>
      <w:r w:rsidR="005E4B62">
        <w:t>sufficient</w:t>
      </w:r>
      <w:proofErr w:type="gramEnd"/>
      <w:r w:rsidR="005E4B62">
        <w:t xml:space="preserve"> preparation occurs to </w:t>
      </w:r>
      <w:r w:rsidR="00606A2D">
        <w:t>represent the data domain entirely</w:t>
      </w:r>
      <w:r w:rsidR="005E4B62">
        <w:t>.</w:t>
      </w:r>
      <w:r w:rsidR="00177C4D">
        <w:t xml:space="preserve">  These same generalities apply to IoT metric streams, though a few additional curation actions might need to necessary.  Harper (2019) warns of predictive analytics on high-volume/low- quality sources as they tend to be noisy and more </w:t>
      </w:r>
      <w:r w:rsidR="00177C4D">
        <w:lastRenderedPageBreak/>
        <w:t xml:space="preserve">costly to compute.  </w:t>
      </w:r>
      <w:proofErr w:type="gramStart"/>
      <w:r w:rsidR="00177C4D">
        <w:t>Instead,  stream</w:t>
      </w:r>
      <w:proofErr w:type="gramEnd"/>
      <w:r w:rsidR="00177C4D">
        <w:t xml:space="preserve"> processing at the edge can perform aggregations and report moving averages and related statistics.  After transforming into </w:t>
      </w:r>
      <w:proofErr w:type="gramStart"/>
      <w:r w:rsidR="00177C4D">
        <w:t>low-volume</w:t>
      </w:r>
      <w:proofErr w:type="gramEnd"/>
      <w:r w:rsidR="00177C4D">
        <w:t>/high-quality data points, emit those metrics to central processing systems.</w:t>
      </w:r>
      <w:r w:rsidR="00397046">
        <w:t xml:space="preserve">  </w:t>
      </w:r>
      <w:r w:rsidR="00177C4D">
        <w:t>When dealing with time-series data, algorithms like Long Short Term Memory (LSTM), assume ordering and relationships between sequences of examples</w:t>
      </w:r>
      <w:r w:rsidR="00397046" w:rsidRPr="00397046">
        <w:t xml:space="preserve"> </w:t>
      </w:r>
      <w:sdt>
        <w:sdtPr>
          <w:id w:val="-386879333"/>
          <w:citation/>
        </w:sdtPr>
        <w:sdtContent>
          <w:r w:rsidR="00397046">
            <w:fldChar w:fldCharType="begin"/>
          </w:r>
          <w:r w:rsidR="00397046">
            <w:instrText xml:space="preserve"> CITATION Tal18 \l 1033 </w:instrText>
          </w:r>
          <w:r w:rsidR="00397046">
            <w:fldChar w:fldCharType="separate"/>
          </w:r>
          <w:r w:rsidR="00397046">
            <w:rPr>
              <w:noProof/>
            </w:rPr>
            <w:t>(Talei &amp; Benhaddou, 2018)</w:t>
          </w:r>
          <w:r w:rsidR="00397046">
            <w:fldChar w:fldCharType="end"/>
          </w:r>
        </w:sdtContent>
      </w:sdt>
      <w:r w:rsidR="00177C4D">
        <w:t>.  This characteristic allows the optimizer to consider recent values as features into future predictions.  Consider the contrived sequence of (100,200,300, blank) and how your mind assumes the next value is 400, very similar to the trick LSTM exploits.</w:t>
      </w:r>
    </w:p>
    <w:p w14:paraId="52AF586F" w14:textId="77777777" w:rsidR="002E2B9C" w:rsidRDefault="002E2B9C" w:rsidP="002E2B9C"/>
    <w:p w14:paraId="17D839DD" w14:textId="2607C6AF" w:rsidR="00A411E4" w:rsidRPr="00A411E4" w:rsidRDefault="00A411E4" w:rsidP="00A411E4">
      <w:pPr>
        <w:pStyle w:val="ListParagraph"/>
        <w:numPr>
          <w:ilvl w:val="0"/>
          <w:numId w:val="1"/>
        </w:numPr>
      </w:pPr>
      <w:bookmarkStart w:id="0" w:name="_GoBack"/>
      <w:bookmarkEnd w:id="0"/>
      <w:r>
        <w:t xml:space="preserve">Ensemble methods like Netflix </w:t>
      </w:r>
      <w:sdt>
        <w:sdtPr>
          <w:id w:val="-2060933508"/>
          <w:citation/>
        </w:sdtPr>
        <w:sdtContent>
          <w:r>
            <w:fldChar w:fldCharType="begin"/>
          </w:r>
          <w:r>
            <w:instrText xml:space="preserve"> CITATION Bel07 \l 1033 </w:instrText>
          </w:r>
          <w:r>
            <w:fldChar w:fldCharType="separate"/>
          </w:r>
          <w:r>
            <w:rPr>
              <w:noProof/>
            </w:rPr>
            <w:t>(Bell, Koren, &amp; Volinsky, 2007)</w:t>
          </w:r>
          <w:r>
            <w:fldChar w:fldCharType="end"/>
          </w:r>
        </w:sdtContent>
      </w:sdt>
    </w:p>
    <w:p w14:paraId="5A5B9014" w14:textId="5B6E60AB" w:rsidR="00733F4B" w:rsidRDefault="00733F4B" w:rsidP="00733F4B">
      <w:pPr>
        <w:pStyle w:val="Heading1"/>
      </w:pPr>
      <w:r>
        <w:t>Conclusions</w:t>
      </w:r>
    </w:p>
    <w:p w14:paraId="347F5444" w14:textId="7543C27E" w:rsidR="0092704C" w:rsidRDefault="0092704C" w:rsidP="0092704C">
      <w:pPr>
        <w:pStyle w:val="ListParagraph"/>
        <w:numPr>
          <w:ilvl w:val="0"/>
          <w:numId w:val="5"/>
        </w:numPr>
      </w:pPr>
      <w:r>
        <w:t>Black Bean is a growing multinational organization</w:t>
      </w:r>
    </w:p>
    <w:p w14:paraId="35402ECB" w14:textId="52A7CF96" w:rsidR="0092704C" w:rsidRDefault="0092704C" w:rsidP="0092704C">
      <w:pPr>
        <w:pStyle w:val="ListParagraph"/>
        <w:numPr>
          <w:ilvl w:val="1"/>
          <w:numId w:val="1"/>
        </w:numPr>
      </w:pPr>
      <w:r>
        <w:t>They have embraced the need for IoT to automate many internal processes</w:t>
      </w:r>
    </w:p>
    <w:p w14:paraId="0AD3913A" w14:textId="71D1A0B2" w:rsidR="0092704C" w:rsidRDefault="0092704C" w:rsidP="0092704C">
      <w:pPr>
        <w:pStyle w:val="ListParagraph"/>
        <w:numPr>
          <w:ilvl w:val="1"/>
          <w:numId w:val="1"/>
        </w:numPr>
      </w:pPr>
      <w:r>
        <w:t>Health and Safety, Customer Satisfaction, Inventory Management</w:t>
      </w:r>
    </w:p>
    <w:p w14:paraId="120EB0D9" w14:textId="23358C1B" w:rsidR="0092704C" w:rsidRDefault="0092704C" w:rsidP="0092704C">
      <w:pPr>
        <w:pStyle w:val="ListParagraph"/>
        <w:numPr>
          <w:ilvl w:val="1"/>
          <w:numId w:val="1"/>
        </w:numPr>
      </w:pPr>
      <w:r>
        <w:t>Collecting for analysis these data points is complex due to the unstructured nature and heterogeneous formats.</w:t>
      </w:r>
    </w:p>
    <w:p w14:paraId="584CB44F" w14:textId="0FF849EE" w:rsidR="0092704C" w:rsidRDefault="0092704C" w:rsidP="0092704C">
      <w:pPr>
        <w:pStyle w:val="ListParagraph"/>
        <w:numPr>
          <w:ilvl w:val="0"/>
          <w:numId w:val="5"/>
        </w:numPr>
      </w:pPr>
      <w:r>
        <w:t xml:space="preserve">The organization needs to identify specific KPIs of interest and then determine which relevant facts support their hypothesis.  These facts will need to </w:t>
      </w:r>
      <w:proofErr w:type="gramStart"/>
      <w:r>
        <w:t>be cleaned,</w:t>
      </w:r>
      <w:proofErr w:type="gramEnd"/>
      <w:r>
        <w:t xml:space="preserve"> this is 70% of the total data mining.  Garbage in/out. </w:t>
      </w:r>
    </w:p>
    <w:p w14:paraId="4E0FA238" w14:textId="3D40EACA" w:rsidR="0092704C" w:rsidRDefault="0092704C" w:rsidP="0092704C">
      <w:pPr>
        <w:pStyle w:val="ListParagraph"/>
        <w:numPr>
          <w:ilvl w:val="1"/>
          <w:numId w:val="1"/>
        </w:numPr>
      </w:pPr>
      <w:r>
        <w:t xml:space="preserve">After cleaning the data needs to be segmented and structured in such a way that it supports model training.  The model produced needs to be </w:t>
      </w:r>
      <w:proofErr w:type="spellStart"/>
      <w:r>
        <w:t>scientificially</w:t>
      </w:r>
      <w:proofErr w:type="spellEnd"/>
      <w:r>
        <w:t xml:space="preserve"> sound and explainable, ideally through a graphical process.</w:t>
      </w:r>
    </w:p>
    <w:p w14:paraId="7E7C20EB" w14:textId="7E60ADE5" w:rsidR="0092704C" w:rsidRDefault="0092704C" w:rsidP="0092704C">
      <w:pPr>
        <w:pStyle w:val="ListParagraph"/>
        <w:numPr>
          <w:ilvl w:val="1"/>
          <w:numId w:val="1"/>
        </w:numPr>
      </w:pPr>
      <w:r>
        <w:lastRenderedPageBreak/>
        <w:t xml:space="preserve">Collecting and recording these figures requires numerous personal and hardware resources.  Care needs to take place that it does not become corrupt through </w:t>
      </w:r>
      <w:proofErr w:type="spellStart"/>
      <w:r>
        <w:t>errorous</w:t>
      </w:r>
      <w:proofErr w:type="spellEnd"/>
      <w:r>
        <w:t xml:space="preserve"> data entry and similar situations</w:t>
      </w:r>
    </w:p>
    <w:p w14:paraId="3B482D7B" w14:textId="77777777" w:rsidR="0092704C" w:rsidRDefault="0092704C" w:rsidP="0092704C">
      <w:pPr>
        <w:pStyle w:val="ListParagraph"/>
        <w:numPr>
          <w:ilvl w:val="1"/>
          <w:numId w:val="1"/>
        </w:numPr>
      </w:pPr>
    </w:p>
    <w:sectPr w:rsidR="0092704C"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E99B94" w14:textId="77777777" w:rsidR="005D52AC" w:rsidRDefault="005D52AC" w:rsidP="0082223F">
      <w:pPr>
        <w:spacing w:line="240" w:lineRule="auto"/>
      </w:pPr>
      <w:r>
        <w:separator/>
      </w:r>
    </w:p>
  </w:endnote>
  <w:endnote w:type="continuationSeparator" w:id="0">
    <w:p w14:paraId="28AF05C6" w14:textId="77777777" w:rsidR="005D52AC" w:rsidRDefault="005D52A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20350" w14:textId="77777777" w:rsidR="005D52AC" w:rsidRDefault="005D52AC" w:rsidP="0082223F">
      <w:pPr>
        <w:spacing w:line="240" w:lineRule="auto"/>
      </w:pPr>
      <w:r>
        <w:separator/>
      </w:r>
    </w:p>
  </w:footnote>
  <w:footnote w:type="continuationSeparator" w:id="0">
    <w:p w14:paraId="269D329B" w14:textId="77777777" w:rsidR="005D52AC" w:rsidRDefault="005D52A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0A777E"/>
    <w:rsid w:val="0016568C"/>
    <w:rsid w:val="00177C4D"/>
    <w:rsid w:val="00183597"/>
    <w:rsid w:val="00194E42"/>
    <w:rsid w:val="001A1EE0"/>
    <w:rsid w:val="001E4F95"/>
    <w:rsid w:val="002806B7"/>
    <w:rsid w:val="002944D5"/>
    <w:rsid w:val="002A4175"/>
    <w:rsid w:val="002E2B9C"/>
    <w:rsid w:val="002F5188"/>
    <w:rsid w:val="00322E8F"/>
    <w:rsid w:val="003761B6"/>
    <w:rsid w:val="00397046"/>
    <w:rsid w:val="003B7E9E"/>
    <w:rsid w:val="003F4714"/>
    <w:rsid w:val="00401D65"/>
    <w:rsid w:val="004223E8"/>
    <w:rsid w:val="0043333B"/>
    <w:rsid w:val="00433AEC"/>
    <w:rsid w:val="0046631C"/>
    <w:rsid w:val="004A784B"/>
    <w:rsid w:val="004B463B"/>
    <w:rsid w:val="00511DF5"/>
    <w:rsid w:val="00564B03"/>
    <w:rsid w:val="005B7079"/>
    <w:rsid w:val="005D52AC"/>
    <w:rsid w:val="005E28A3"/>
    <w:rsid w:val="005E4B62"/>
    <w:rsid w:val="00606A2D"/>
    <w:rsid w:val="006352E2"/>
    <w:rsid w:val="00640F17"/>
    <w:rsid w:val="00661FB5"/>
    <w:rsid w:val="006C6C4A"/>
    <w:rsid w:val="00733F4B"/>
    <w:rsid w:val="0073677D"/>
    <w:rsid w:val="007454A5"/>
    <w:rsid w:val="00746AD3"/>
    <w:rsid w:val="007E429A"/>
    <w:rsid w:val="0082223F"/>
    <w:rsid w:val="0085077A"/>
    <w:rsid w:val="00855810"/>
    <w:rsid w:val="00887948"/>
    <w:rsid w:val="008B5129"/>
    <w:rsid w:val="008D1E7E"/>
    <w:rsid w:val="00912697"/>
    <w:rsid w:val="0092704C"/>
    <w:rsid w:val="009A757D"/>
    <w:rsid w:val="009A7E9F"/>
    <w:rsid w:val="009B1393"/>
    <w:rsid w:val="009B37D9"/>
    <w:rsid w:val="009E0312"/>
    <w:rsid w:val="009E44FD"/>
    <w:rsid w:val="00A411E4"/>
    <w:rsid w:val="00A46B60"/>
    <w:rsid w:val="00A526F0"/>
    <w:rsid w:val="00A56A0E"/>
    <w:rsid w:val="00A572FA"/>
    <w:rsid w:val="00AD33FA"/>
    <w:rsid w:val="00AF14BC"/>
    <w:rsid w:val="00B767F9"/>
    <w:rsid w:val="00BA3E6E"/>
    <w:rsid w:val="00BB1858"/>
    <w:rsid w:val="00C27B64"/>
    <w:rsid w:val="00C47A75"/>
    <w:rsid w:val="00C618A4"/>
    <w:rsid w:val="00C73692"/>
    <w:rsid w:val="00C93BB7"/>
    <w:rsid w:val="00CB25E9"/>
    <w:rsid w:val="00D019BF"/>
    <w:rsid w:val="00D85C7B"/>
    <w:rsid w:val="00DC4CC8"/>
    <w:rsid w:val="00DD0F63"/>
    <w:rsid w:val="00DD40A6"/>
    <w:rsid w:val="00DE2224"/>
    <w:rsid w:val="00DF1097"/>
    <w:rsid w:val="00E07021"/>
    <w:rsid w:val="00E51635"/>
    <w:rsid w:val="00EC114D"/>
    <w:rsid w:val="00ED1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763972">
      <w:bodyDiv w:val="1"/>
      <w:marLeft w:val="0"/>
      <w:marRight w:val="0"/>
      <w:marTop w:val="0"/>
      <w:marBottom w:val="0"/>
      <w:divBdr>
        <w:top w:val="none" w:sz="0" w:space="0" w:color="auto"/>
        <w:left w:val="none" w:sz="0" w:space="0" w:color="auto"/>
        <w:bottom w:val="none" w:sz="0" w:space="0" w:color="auto"/>
        <w:right w:val="none" w:sz="0" w:space="0" w:color="auto"/>
      </w:divBdr>
    </w:div>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317151875">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02124802">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5</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6</b:RefOrder>
  </b:Source>
  <b:Source>
    <b:Tag>Bal10</b:Tag>
    <b:SourceType>Book</b:SourceType>
    <b:Guid>{A157DDE9-0C57-45FB-B277-66866B85693E}</b:Guid>
    <b:Title>RFID systems: research trends and challenges</b:Title>
    <b:Year>2010</b:Year>
    <b:City>Chichester, West Sussex</b:City>
    <b:Author>
      <b:Author>
        <b:Corporate>Balic et al.</b:Corporate>
      </b:Author>
    </b:Author>
    <b:Publisher>Wiley</b:Publisher>
    <b:RefOrder>13</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Kou18</b:Tag>
    <b:SourceType>JournalArticle</b:SourceType>
    <b:Guid>{C1B88A15-D50D-4FEA-B8F6-825A602EA2A4}</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14</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7</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5</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9</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16</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7</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0</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1</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2</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
    <b:Tag>Cro03</b:Tag>
    <b:SourceType>JournalArticle</b:SourceType>
    <b:Guid>{1CA60EC3-9154-4E80-90AF-E89FE5CC0AED}</b:Guid>
    <b:Title>Impact of POS Data Sharing on Supply Chain Management</b:Title>
    <b:Year>2003</b:Year>
    <b:Author>
      <b:Author>
        <b:NameList>
          <b:Person>
            <b:Last>Croson</b:Last>
            <b:First>R</b:First>
          </b:Person>
          <b:Person>
            <b:Last>Donohue</b:Last>
            <b:First>K</b:First>
          </b:Person>
        </b:NameList>
      </b:Author>
    </b:Author>
    <b:JournalName>Production and Operations Management Vol.12, No. 1</b:JournalName>
    <b:RefOrder>18</b:RefOrder>
  </b:Source>
  <b:Source>
    <b:Tag>Har19</b:Tag>
    <b:SourceType>JournalArticle</b:SourceType>
    <b:Guid>{EACC5EE8-CE52-43D4-986C-B9A29216A492}</b:Guid>
    <b:Author>
      <b:Author>
        <b:NameList>
          <b:Person>
            <b:Last>Harper</b:Last>
            <b:First>J</b:First>
          </b:Person>
        </b:NameList>
      </b:Author>
    </b:Author>
    <b:Title>Business Intelligence Tomorrow... and what it means for today</b:Title>
    <b:JournalName>KM World. May/June Edition</b:JournalName>
    <b:Year>2019</b:Year>
    <b:Pages>12-16</b:Pages>
    <b:RefOrder>19</b:RefOrder>
  </b:Source>
</b:Sources>
</file>

<file path=customXml/itemProps1.xml><?xml version="1.0" encoding="utf-8"?>
<ds:datastoreItem xmlns:ds="http://schemas.openxmlformats.org/officeDocument/2006/customXml" ds:itemID="{CE16A63A-3036-4B49-A709-FEF0CB5F3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5</TotalTime>
  <Pages>13</Pages>
  <Words>3090</Words>
  <Characters>19257</Characters>
  <Application>Microsoft Office Word</Application>
  <DocSecurity>0</DocSecurity>
  <Lines>427</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4</cp:revision>
  <dcterms:created xsi:type="dcterms:W3CDTF">2019-05-19T17:38:00Z</dcterms:created>
  <dcterms:modified xsi:type="dcterms:W3CDTF">2020-03-29T17:41:00Z</dcterms:modified>
</cp:coreProperties>
</file>